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properties of sigma notation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 explanation as to why some of the properties of sigma notation are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4-30T17:15:38Z</dcterms:created>
  <dcterms:modified xsi:type="dcterms:W3CDTF">2025-04-30T17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